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936694</w:t>
        </w:r>
      </w:hyperlink>
      <w:r>
        <w:t xml:space="preserve"> </w:t>
      </w:r>
      <w:r>
        <w:t xml:space="preserve">on March 2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93669436cfeb5544be2835f4c1e54439bc14f3f#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193669436cfeb5544be2835f4c1e54439bc14f3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93669436cfeb5544be2835f4c1e54439bc14f3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93669436cfeb5544be2835f4c1e54439bc14f3f#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193669436cfeb5544be2835f4c1e54439bc14f3f"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93669436cfeb5544be2835f4c1e54439bc14f3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24T11:17:30Z</dcterms:created>
  <dcterms:modified xsi:type="dcterms:W3CDTF">2025-03-24T11: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